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0d7bba5377bff8c5530a97c3f1b72c91290f9c2"/>
    <w:p>
      <w:pPr>
        <w:pStyle w:val="Heading1"/>
      </w:pPr>
      <w:r>
        <w:t xml:space="preserve">Cover Letter for Nurse Position in Brazil Brasília</w:t>
      </w:r>
    </w:p>
    <w:p>
      <w:pPr>
        <w:pStyle w:val="FirstParagraph"/>
      </w:pPr>
      <w:r>
        <w:rPr>
          <w:bCs/>
          <w:b/>
        </w:rPr>
        <w:t xml:space="preserve">John Doe</w:t>
      </w:r>
      <w:r>
        <w:br/>
      </w:r>
      <w:r>
        <w:t xml:space="preserve">Rua das Flores, 123</w:t>
      </w:r>
      <w:r>
        <w:br/>
      </w:r>
      <w:r>
        <w:t xml:space="preserve">Brasília, DF</w:t>
      </w:r>
      <w:r>
        <w:br/>
      </w:r>
      <w:r>
        <w:t xml:space="preserve">CEP: 70000-000</w:t>
      </w:r>
      <w:r>
        <w:br/>
      </w:r>
      <w:r>
        <w:t xml:space="preserve">(61) 9999-9999</w:t>
      </w:r>
      <w:r>
        <w:br/>
      </w:r>
      <w:r>
        <w:t xml:space="preserve">johndoe@email.com</w:t>
      </w:r>
    </w:p>
    <w:p>
      <w:pPr>
        <w:pStyle w:val="BodyText"/>
      </w:pPr>
      <w:r>
        <w:t xml:space="preserve">April 5, 2024</w:t>
      </w:r>
    </w:p>
    <w:p>
      <w:pPr>
        <w:pStyle w:val="BodyText"/>
      </w:pPr>
      <w:r>
        <w:rPr>
          <w:bCs/>
          <w:b/>
        </w:rPr>
        <w:t xml:space="preserve">HR Manager</w:t>
      </w:r>
      <w:r>
        <w:br/>
      </w:r>
      <w:r>
        <w:t xml:space="preserve">Hospital Regional de Brasília</w:t>
      </w:r>
      <w:r>
        <w:br/>
      </w:r>
      <w:r>
        <w:t xml:space="preserve">Avenida das Nações, 456</w:t>
      </w:r>
      <w:r>
        <w:br/>
      </w:r>
      <w:r>
        <w:t xml:space="preserve">Brasília, DF</w:t>
      </w:r>
      <w:r>
        <w:br/>
      </w:r>
      <w:r>
        <w:t xml:space="preserve">CEP: 70000-001</w:t>
      </w:r>
    </w:p>
    <w:bookmarkStart w:id="20" w:name="dear-hiring-manager"/>
    <w:p>
      <w:pPr>
        <w:pStyle w:val="Heading2"/>
      </w:pPr>
      <w:r>
        <w:t xml:space="preserve">Dear Hiring Manager,</w:t>
      </w:r>
    </w:p>
    <w:p>
      <w:pPr>
        <w:pStyle w:val="FirstParagraph"/>
      </w:pPr>
      <w:r>
        <w:t xml:space="preserve">As a dedicated and compassionate Nurse with over [X years] of experience in patient care, I am excited to apply for the Nurse position at Hospital Regional de Brasília. This opportunity aligns perfectly with my professional aspirations and my commitment to contributing to the healthcare sector in Brazil Brasília. Having worked in diverse clinical settings, I am eager to bring my skills, cultural adaptability, and passion for nursing to your institution, where I can support the community’s health needs while embracing the unique challenges and rewards of working in Brazil’s capital.</w:t>
      </w:r>
    </w:p>
    <w:p>
      <w:pPr>
        <w:pStyle w:val="BodyText"/>
      </w:pPr>
      <w:r>
        <w:t xml:space="preserve">My journey as a Nurse began with a strong foundation in [Your Nursing School/Institution], where I graduated with honors. This academic background, combined with hands-on training at [Previous Hospital or Clinic Name], equipped me with the clinical expertise and ethical standards required to excel in patient-centered care. Throughout my career, I have specialized in areas such as emergency care, post-operative recovery, and chronic disease management—skills that are highly relevant to the dynamic healthcare environment of Brazil Brasília.</w:t>
      </w:r>
    </w:p>
    <w:p>
      <w:pPr>
        <w:pStyle w:val="BodyText"/>
      </w:pPr>
      <w:r>
        <w:t xml:space="preserve">What sets me apart is my deep understanding of the Brazilian healthcare system and its cultural nuances. Having worked with patients from various socioeconomic backgrounds, I have developed a strong ability to communicate effectively in Portuguese, ensuring that every individual feels heard and respected. In Brazil Brasília, where healthcare disparities persist, I believe nurses play a pivotal role in bridging gaps between patients and medical services. My goal is to contribute to this mission by delivering compassionate care that aligns with the values of your hospital’s mission statement.</w:t>
      </w:r>
    </w:p>
    <w:p>
      <w:pPr>
        <w:pStyle w:val="BodyText"/>
      </w:pPr>
      <w:r>
        <w:t xml:space="preserve">During my time at [Previous Employer], I was responsible for managing patient care plans, administering medications, and collaborating with multidisciplinary teams to improve treatment outcomes. One of my most rewarding experiences was working in a public health initiative focused on maternal and child health in a low-income neighborhood. This project not only reinforced my belief in the power of preventive care but also highlighted the importance of tailoring services to meet the specific needs of local communities. In Brazil Brasília, I am eager to participate in similar programs that address critical health issues such as infectious diseases, diabetes, and cardiovascular conditions.</w:t>
      </w:r>
    </w:p>
    <w:p>
      <w:pPr>
        <w:pStyle w:val="BodyText"/>
      </w:pPr>
      <w:r>
        <w:t xml:space="preserve">My adaptability and resilience are further demonstrated by my experience working in high-pressure environments. Whether it was managing a surge of patients during a public health crisis or supporting families through difficult medical decisions, I have consistently maintained composure and professionalism. These experiences have honed my ability to think critically, prioritize tasks, and make quick, informed decisions—qualities that are essential for success in the fast-paced healthcare landscape of Brazil Brasília.</w:t>
      </w:r>
    </w:p>
    <w:p>
      <w:pPr>
        <w:pStyle w:val="BodyText"/>
      </w:pPr>
      <w:r>
        <w:t xml:space="preserve">What excites me most about this opportunity is the chance to work in a city known for its vibrant culture and progressive healthcare initiatives. Brasília’s modern infrastructure and focus on innovation provide an ideal setting for nurses to implement cutting-edge practices while remaining deeply connected to the community. I am particularly interested in your hospital’s commitment to research and education, as I believe that continuous learning is vital for delivering the highest quality of care.</w:t>
      </w:r>
    </w:p>
    <w:p>
      <w:pPr>
        <w:pStyle w:val="BodyText"/>
      </w:pPr>
      <w:r>
        <w:t xml:space="preserve">As a Nurse, I am driven by a desire to make a meaningful impact on patients’ lives. In Brazil Brasília, where the population is growing and healthcare demands are evolving, I am confident that my skills in clinical practice, patient education, and teamwork will enable me to contribute effectively. My goal is not only to meet the expectations of this role but also to exceed them by fostering a culture of empathy, collaboration, and excellence.</w:t>
      </w:r>
    </w:p>
    <w:p>
      <w:pPr>
        <w:pStyle w:val="BodyText"/>
      </w:pPr>
      <w:r>
        <w:t xml:space="preserve">In closing, I would like to express my sincere gratitude for considering my application. I am enthusiastic about the possibility of joining Hospital Regional de Brasília and contributing to its reputation as a leader in healthcare. I am available at your earliest convenience for an interview and would be delighted to discuss how my background, skills, and passion for nursing align with your institution’s goals.</w:t>
      </w:r>
    </w:p>
    <w:p>
      <w:pPr>
        <w:pStyle w:val="BodyText"/>
      </w:pPr>
      <w:r>
        <w:t xml:space="preserve">Thank you once again for your time and consideration. I look forward to the opportunity to speak with you so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Brazil Brasília</dc:title>
  <dc:creator/>
  <cp:keywords/>
  <dcterms:created xsi:type="dcterms:W3CDTF">2026-07-24T17:02:16Z</dcterms:created>
  <dcterms:modified xsi:type="dcterms:W3CDTF">2026-07-24T17:02:16Z</dcterms:modified>
</cp:coreProperties>
</file>

<file path=docProps/custom.xml><?xml version="1.0" encoding="utf-8"?>
<Properties xmlns="http://schemas.openxmlformats.org/officeDocument/2006/custom-properties" xmlns:vt="http://schemas.openxmlformats.org/officeDocument/2006/docPropsVTypes"/>
</file>